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70F2D" w14:textId="77777777" w:rsidR="004467B2" w:rsidRPr="00462B1C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C4CEA8D" wp14:editId="4DCEF44B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6169426F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4CEA8D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" fillcolor="#c6dac8 [1300]" strokecolor="#f2f2f2 [3041]" strokeweight="3pt">
                <v:shadow on="t" color="#3c7382 [1606]" opacity=".5" offset="1pt"/>
                <v:textbox>
                  <w:txbxContent>
                    <w:p w14:paraId="6169426F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7F7DDD67" w14:textId="6ED17EA0" w:rsidR="002B7F86" w:rsidRPr="002B7F86" w:rsidRDefault="00424FF5" w:rsidP="00C104EA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Literacy Coach</w:t>
      </w:r>
    </w:p>
    <w:p w14:paraId="1AA3B121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14CF0A72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65D06784" w14:textId="77777777" w:rsidR="002B7F86" w:rsidRPr="00424FF5" w:rsidRDefault="002B7F86" w:rsidP="00424FF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24FF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7202453" w14:textId="77777777" w:rsidR="002B7F86" w:rsidRPr="00424FF5" w:rsidRDefault="002B7F86" w:rsidP="00424FF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24FF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424FF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424FF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424FF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424FF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424FF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424FF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424FF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771E30CE" w14:textId="77777777" w:rsidR="002B7F86" w:rsidRPr="00424FF5" w:rsidRDefault="002B7F86" w:rsidP="00424FF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5C4358ED" w14:textId="77777777" w:rsidR="002B7F86" w:rsidRPr="00424FF5" w:rsidRDefault="002B7F86" w:rsidP="00424FF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24FF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435AB60E" w14:textId="77777777" w:rsidR="00424FF5" w:rsidRPr="00424FF5" w:rsidRDefault="00424FF5" w:rsidP="00424FF5">
      <w:pPr>
        <w:pStyle w:val="NormalWeb"/>
        <w:ind w:left="-567"/>
        <w:rPr>
          <w:rFonts w:ascii="Arial" w:hAnsi="Arial" w:cs="Arial"/>
          <w:color w:val="000000" w:themeColor="text1"/>
        </w:rPr>
      </w:pPr>
      <w:r w:rsidRPr="00424FF5">
        <w:rPr>
          <w:rFonts w:ascii="Arial" w:hAnsi="Arial" w:cs="Arial"/>
          <w:color w:val="000000" w:themeColor="text1"/>
        </w:rPr>
        <w:t>It is with great excitement that I forward my application for the position of Literacy Coach with XYZ Public Schools. As an experienced and passionate educator with experience in both urban and suburban schools, I am prepared to provide outstanding literacy instruction to your students.</w:t>
      </w:r>
    </w:p>
    <w:p w14:paraId="0A070B02" w14:textId="77777777" w:rsidR="00424FF5" w:rsidRPr="00424FF5" w:rsidRDefault="00424FF5" w:rsidP="00424FF5">
      <w:pPr>
        <w:pStyle w:val="NormalWeb"/>
        <w:ind w:left="-567"/>
        <w:rPr>
          <w:rFonts w:ascii="Arial" w:hAnsi="Arial" w:cs="Arial"/>
          <w:color w:val="000000" w:themeColor="text1"/>
        </w:rPr>
      </w:pPr>
      <w:r w:rsidRPr="00424FF5">
        <w:rPr>
          <w:rFonts w:ascii="Arial" w:hAnsi="Arial" w:cs="Arial"/>
          <w:color w:val="000000" w:themeColor="text1"/>
        </w:rPr>
        <w:t xml:space="preserve">Currently, as a Literacy Coach at ABC Middle School, I develop and implement high-quality professional development plans for all teachers to raise student achievement in reading. Additionally, I work with teachers to implement best practices in reading instruction and assist in the creation of learning plans for all students through data analysis and evidence-based teaching methods. </w:t>
      </w:r>
    </w:p>
    <w:p w14:paraId="4B3E0FFC" w14:textId="77777777" w:rsidR="00424FF5" w:rsidRPr="00424FF5" w:rsidRDefault="00424FF5" w:rsidP="00424FF5">
      <w:pPr>
        <w:pStyle w:val="NormalWeb"/>
        <w:ind w:left="-567"/>
        <w:rPr>
          <w:rFonts w:ascii="Arial" w:hAnsi="Arial" w:cs="Arial"/>
          <w:color w:val="000000" w:themeColor="text1"/>
        </w:rPr>
      </w:pPr>
      <w:r w:rsidRPr="00424FF5">
        <w:rPr>
          <w:rFonts w:ascii="Arial" w:hAnsi="Arial" w:cs="Arial"/>
          <w:color w:val="000000" w:themeColor="text1"/>
        </w:rPr>
        <w:t xml:space="preserve">The results have been impressive: </w:t>
      </w:r>
    </w:p>
    <w:p w14:paraId="26F82298" w14:textId="77777777" w:rsidR="00424FF5" w:rsidRPr="00424FF5" w:rsidRDefault="00424FF5" w:rsidP="00424FF5">
      <w:pPr>
        <w:pStyle w:val="NormalWeb"/>
        <w:numPr>
          <w:ilvl w:val="0"/>
          <w:numId w:val="10"/>
        </w:numPr>
        <w:tabs>
          <w:tab w:val="clear" w:pos="720"/>
        </w:tabs>
        <w:ind w:left="142"/>
        <w:rPr>
          <w:rFonts w:ascii="Arial" w:hAnsi="Arial" w:cs="Arial"/>
          <w:color w:val="000000" w:themeColor="text1"/>
        </w:rPr>
      </w:pPr>
      <w:r w:rsidRPr="00424FF5">
        <w:rPr>
          <w:rFonts w:ascii="Arial" w:hAnsi="Arial" w:cs="Arial"/>
          <w:color w:val="000000" w:themeColor="text1"/>
        </w:rPr>
        <w:t>Student reading scores have increased by 12 percent over last year's scores.</w:t>
      </w:r>
    </w:p>
    <w:p w14:paraId="1853F837" w14:textId="77777777" w:rsidR="00424FF5" w:rsidRPr="00424FF5" w:rsidRDefault="00424FF5" w:rsidP="00424FF5">
      <w:pPr>
        <w:pStyle w:val="NormalWeb"/>
        <w:numPr>
          <w:ilvl w:val="0"/>
          <w:numId w:val="10"/>
        </w:numPr>
        <w:tabs>
          <w:tab w:val="clear" w:pos="720"/>
        </w:tabs>
        <w:ind w:left="142"/>
        <w:rPr>
          <w:rFonts w:ascii="Arial" w:hAnsi="Arial" w:cs="Arial"/>
          <w:color w:val="000000" w:themeColor="text1"/>
        </w:rPr>
      </w:pPr>
      <w:r w:rsidRPr="00424FF5">
        <w:rPr>
          <w:rFonts w:ascii="Arial" w:hAnsi="Arial" w:cs="Arial"/>
          <w:color w:val="000000" w:themeColor="text1"/>
        </w:rPr>
        <w:t>Helped over 5,000 people improve their writing skills.</w:t>
      </w:r>
    </w:p>
    <w:p w14:paraId="68660509" w14:textId="77777777" w:rsidR="00424FF5" w:rsidRPr="00424FF5" w:rsidRDefault="00424FF5" w:rsidP="00424FF5">
      <w:pPr>
        <w:pStyle w:val="NormalWeb"/>
        <w:numPr>
          <w:ilvl w:val="0"/>
          <w:numId w:val="10"/>
        </w:numPr>
        <w:tabs>
          <w:tab w:val="clear" w:pos="720"/>
        </w:tabs>
        <w:ind w:left="142"/>
        <w:rPr>
          <w:rFonts w:ascii="Arial" w:hAnsi="Arial" w:cs="Arial"/>
          <w:color w:val="000000" w:themeColor="text1"/>
        </w:rPr>
      </w:pPr>
      <w:r w:rsidRPr="00424FF5">
        <w:rPr>
          <w:rFonts w:ascii="Arial" w:hAnsi="Arial" w:cs="Arial"/>
          <w:color w:val="000000" w:themeColor="text1"/>
        </w:rPr>
        <w:t>Implemented a new reading program that was adopted by 90% of the district's elementary schools, and increased student performance in the state reading competition by over 10%.</w:t>
      </w:r>
    </w:p>
    <w:p w14:paraId="2CDC06CF" w14:textId="77777777" w:rsidR="00424FF5" w:rsidRPr="00424FF5" w:rsidRDefault="00424FF5" w:rsidP="00424FF5">
      <w:pPr>
        <w:pStyle w:val="NormalWeb"/>
        <w:numPr>
          <w:ilvl w:val="0"/>
          <w:numId w:val="10"/>
        </w:numPr>
        <w:tabs>
          <w:tab w:val="clear" w:pos="720"/>
        </w:tabs>
        <w:ind w:left="142"/>
        <w:rPr>
          <w:rFonts w:ascii="Arial" w:hAnsi="Arial" w:cs="Arial"/>
          <w:color w:val="000000" w:themeColor="text1"/>
        </w:rPr>
      </w:pPr>
      <w:r w:rsidRPr="00424FF5">
        <w:rPr>
          <w:rFonts w:ascii="Arial" w:hAnsi="Arial" w:cs="Arial"/>
          <w:color w:val="000000" w:themeColor="text1"/>
        </w:rPr>
        <w:t>Increased average number of reading hours/week for all students by 30%.</w:t>
      </w:r>
    </w:p>
    <w:p w14:paraId="0FFDF331" w14:textId="77777777" w:rsidR="00424FF5" w:rsidRPr="00424FF5" w:rsidRDefault="00424FF5" w:rsidP="00424FF5">
      <w:pPr>
        <w:pStyle w:val="NormalWeb"/>
        <w:ind w:left="-567"/>
        <w:rPr>
          <w:rFonts w:ascii="Arial" w:hAnsi="Arial" w:cs="Arial"/>
          <w:color w:val="000000" w:themeColor="text1"/>
        </w:rPr>
      </w:pPr>
      <w:r w:rsidRPr="00424FF5">
        <w:rPr>
          <w:rFonts w:ascii="Arial" w:hAnsi="Arial" w:cs="Arial"/>
          <w:color w:val="000000" w:themeColor="text1"/>
        </w:rPr>
        <w:t>My academic credentials include a Bachelor's Degree in English from the University of California at Santa Cruz and a Master's Degree in Education from San Jose State University. In addition to my classroom teaching experience, I have also served as a teacher trainer and consultant on curriculum development projects.</w:t>
      </w:r>
    </w:p>
    <w:p w14:paraId="1C6756ED" w14:textId="77777777" w:rsidR="00424FF5" w:rsidRPr="00424FF5" w:rsidRDefault="00424FF5" w:rsidP="00424FF5">
      <w:pPr>
        <w:pStyle w:val="NormalWeb"/>
        <w:ind w:left="-567"/>
        <w:rPr>
          <w:rFonts w:ascii="Arial" w:hAnsi="Arial" w:cs="Arial"/>
          <w:color w:val="000000" w:themeColor="text1"/>
        </w:rPr>
      </w:pPr>
      <w:r w:rsidRPr="00424FF5">
        <w:rPr>
          <w:rFonts w:ascii="Arial" w:hAnsi="Arial" w:cs="Arial"/>
          <w:color w:val="000000" w:themeColor="text1"/>
        </w:rPr>
        <w:t>I am confident that my combination of practical work experience as an educator, along with my training as a curriculum developer and instructor make me an outstanding candidate for this position. Thank you so much for your time and consideration. I look forward to hearing back from you soon!</w:t>
      </w:r>
    </w:p>
    <w:p w14:paraId="437E7772" w14:textId="77777777" w:rsidR="00424FF5" w:rsidRPr="00424FF5" w:rsidRDefault="00424FF5" w:rsidP="00424FF5">
      <w:pPr>
        <w:pStyle w:val="NormalWeb"/>
        <w:spacing w:before="0" w:beforeAutospacing="0" w:after="0" w:afterAutospacing="0"/>
        <w:ind w:left="-567"/>
        <w:rPr>
          <w:rFonts w:ascii="Arial" w:hAnsi="Arial" w:cs="Arial"/>
          <w:color w:val="000000" w:themeColor="text1"/>
        </w:rPr>
      </w:pPr>
      <w:r w:rsidRPr="00424FF5">
        <w:rPr>
          <w:rFonts w:ascii="Arial" w:hAnsi="Arial" w:cs="Arial"/>
          <w:color w:val="000000" w:themeColor="text1"/>
        </w:rPr>
        <w:t xml:space="preserve">Sincerely, </w:t>
      </w:r>
    </w:p>
    <w:p w14:paraId="65B936D7" w14:textId="3BEA29EC" w:rsidR="00424FF5" w:rsidRPr="00424FF5" w:rsidRDefault="00424FF5" w:rsidP="00424FF5">
      <w:pPr>
        <w:pStyle w:val="NormalWeb"/>
        <w:spacing w:before="0" w:beforeAutospacing="0" w:after="0" w:afterAutospacing="0"/>
        <w:ind w:left="-567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[</w:t>
      </w:r>
      <w:r w:rsidRPr="00424FF5">
        <w:rPr>
          <w:rFonts w:ascii="Arial" w:hAnsi="Arial" w:cs="Arial"/>
          <w:color w:val="000000" w:themeColor="text1"/>
        </w:rPr>
        <w:t>Your Name</w:t>
      </w:r>
      <w:r>
        <w:rPr>
          <w:rFonts w:ascii="Arial" w:hAnsi="Arial" w:cs="Arial"/>
          <w:color w:val="000000" w:themeColor="text1"/>
        </w:rPr>
        <w:t>]</w:t>
      </w:r>
    </w:p>
    <w:p w14:paraId="44534C96" w14:textId="77777777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77ECF9E" wp14:editId="76EFA93A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4AADDDE6" w14:textId="77777777" w:rsidR="00C104EA" w:rsidRPr="00C104EA" w:rsidRDefault="00C104EA" w:rsidP="00C104EA">
      <w:pPr>
        <w:rPr>
          <w:lang w:val="en-US"/>
        </w:rPr>
      </w:pPr>
    </w:p>
    <w:p w14:paraId="0B269E5E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63963F82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160F4362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6298C251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633C0530" wp14:editId="109FEAAA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6394B7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334C6" w14:textId="77777777" w:rsidR="007B33BC" w:rsidRDefault="007B33BC" w:rsidP="001E7709">
      <w:r>
        <w:separator/>
      </w:r>
    </w:p>
  </w:endnote>
  <w:endnote w:type="continuationSeparator" w:id="0">
    <w:p w14:paraId="5A48D977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A48A2" w14:textId="77777777" w:rsidR="007B33BC" w:rsidRDefault="007B33BC" w:rsidP="001E7709">
      <w:r>
        <w:separator/>
      </w:r>
    </w:p>
  </w:footnote>
  <w:footnote w:type="continuationSeparator" w:id="0">
    <w:p w14:paraId="692527EA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19D6ADB"/>
    <w:multiLevelType w:val="multilevel"/>
    <w:tmpl w:val="517EA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8"/>
  </w:num>
  <w:num w:numId="5">
    <w:abstractNumId w:val="4"/>
  </w:num>
  <w:num w:numId="6">
    <w:abstractNumId w:val="5"/>
  </w:num>
  <w:num w:numId="7">
    <w:abstractNumId w:val="7"/>
  </w:num>
  <w:num w:numId="8">
    <w:abstractNumId w:val="6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4FF5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2503DF4A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5</Words>
  <Characters>1956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257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cy Coach Cover Letter Sample</dc:title>
  <dc:subject>Create your Cover Letter using Free Literacy Coach Cover Letter Sample Template</dc:subject>
  <dc:creator>Qwikresume.com</dc:creator>
  <dcterms:created xsi:type="dcterms:W3CDTF">2022-03-16T10:10:00Z</dcterms:created>
  <dcterms:modified xsi:type="dcterms:W3CDTF">2022-03-16T10:10:00Z</dcterms:modified>
  <cp:category>Education</cp:category>
</cp:coreProperties>
</file>